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or Anas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s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5 Greenwood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or.alnass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955840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n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